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1a35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08e2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dd95af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